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16334" w14:textId="77777777" w:rsidR="009F2DA2" w:rsidRDefault="00B54D2F">
      <w:pPr>
        <w:pStyle w:val="Title"/>
      </w:pPr>
      <w:r>
        <w:t>Two-Movies</w:t>
      </w:r>
    </w:p>
    <w:p w14:paraId="38F95C0E" w14:textId="77777777" w:rsidR="009F2DA2" w:rsidRDefault="00B54D2F">
      <w:pPr>
        <w:pStyle w:val="SourceCode"/>
      </w:pPr>
      <w:proofErr w:type="spellStart"/>
      <w:r>
        <w:rPr>
          <w:rStyle w:val="NormalTok"/>
        </w:rPr>
        <w:t>path_on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"~/OneDrive - MNSCU/myGithub/Unsupervi</w:t>
      </w:r>
      <w:r>
        <w:rPr>
          <w:rStyle w:val="StringTok"/>
        </w:rPr>
        <w:t>sed_Learning/Movie-Script-Unsupervised-Learning-Methods-Analyses/One_movie"</w:t>
      </w:r>
      <w:r>
        <w:br/>
      </w:r>
      <w:r>
        <w:rPr>
          <w:rStyle w:val="NormalTok"/>
        </w:rPr>
        <w:t>dir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path_one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pus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dir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orpus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14D4A8B" w14:textId="77777777" w:rsidR="009F2DA2" w:rsidRDefault="00B54D2F">
      <w:pPr>
        <w:pStyle w:val="SourceCode"/>
      </w:pPr>
      <w:r>
        <w:rPr>
          <w:rStyle w:val="VerbatimChar"/>
        </w:rPr>
        <w:t>##                    Length Class             Mode</w:t>
      </w:r>
      <w:r>
        <w:br/>
      </w:r>
      <w:r>
        <w:rPr>
          <w:rStyle w:val="VerbatimChar"/>
        </w:rPr>
        <w:t>## A-Few-Good-Me</w:t>
      </w:r>
      <w:r>
        <w:rPr>
          <w:rStyle w:val="VerbatimChar"/>
        </w:rPr>
        <w:t>n.txt 2      PlainTextDocument list</w:t>
      </w:r>
    </w:p>
    <w:p w14:paraId="1D319EF3" w14:textId="77777777" w:rsidR="009F2DA2" w:rsidRDefault="00B54D2F">
      <w:pPr>
        <w:pStyle w:val="SourceCode"/>
      </w:pPr>
      <w:r>
        <w:rPr>
          <w:rStyle w:val="NormalTok"/>
        </w:rPr>
        <w:t>path_second =</w:t>
      </w:r>
      <w:r>
        <w:rPr>
          <w:rStyle w:val="StringTok"/>
        </w:rPr>
        <w:t xml:space="preserve"> "~/OneDrive - MNSCU/myGithub/Unsupervised_Learning/Movie-Script-Unsupervised-Learning-Methods-Analyses/Second_movie"</w:t>
      </w:r>
      <w:r>
        <w:br/>
      </w:r>
      <w:r>
        <w:rPr>
          <w:rStyle w:val="NormalTok"/>
        </w:rPr>
        <w:t>dir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path_second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pus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dir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orpus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3AB8BB3" w14:textId="77777777" w:rsidR="009F2DA2" w:rsidRDefault="00B54D2F">
      <w:pPr>
        <w:pStyle w:val="SourceCode"/>
      </w:pPr>
      <w:r>
        <w:rPr>
          <w:rStyle w:val="VerbatimChar"/>
        </w:rPr>
        <w:t>##                          Length Class             Mode</w:t>
      </w:r>
      <w:r>
        <w:br/>
      </w:r>
      <w:r>
        <w:rPr>
          <w:rStyle w:val="VerbatimChar"/>
        </w:rPr>
        <w:t>## A-Prayer-Before-Dawn.txt 2      PlainTextDocument list</w:t>
      </w:r>
    </w:p>
    <w:p w14:paraId="371B0714" w14:textId="77777777" w:rsidR="009F2DA2" w:rsidRDefault="00B54D2F">
      <w:pPr>
        <w:pStyle w:val="SourceCode"/>
      </w:pPr>
      <w:r>
        <w:rPr>
          <w:rStyle w:val="NormalTok"/>
        </w:rPr>
        <w:t>ndoc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orpus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gnore extremely rare words i.e. terms that appear in less then 1% of the documents</w:t>
      </w:r>
      <w:r>
        <w:br/>
      </w:r>
      <w:r>
        <w:rPr>
          <w:rStyle w:val="NormalTok"/>
        </w:rPr>
        <w:t>mi</w:t>
      </w:r>
      <w:r>
        <w:rPr>
          <w:rStyle w:val="NormalTok"/>
        </w:rPr>
        <w:t>n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CommentTok"/>
        </w:rPr>
        <w:t># ignore overly common words i.e. terms that appear in more than 50% of the documents</w:t>
      </w:r>
      <w:r>
        <w:br/>
      </w:r>
      <w:r>
        <w:rPr>
          <w:rStyle w:val="NormalTok"/>
        </w:rPr>
        <w:t>max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br/>
      </w:r>
      <w:r>
        <w:rPr>
          <w:rStyle w:val="NormalTok"/>
        </w:rPr>
        <w:t>dtm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orpus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topwords =</w:t>
      </w:r>
      <w:r>
        <w:rPr>
          <w:rStyle w:val="NormalTok"/>
        </w:rPr>
        <w:t xml:space="preserve"> (</w:t>
      </w:r>
      <w:r>
        <w:rPr>
          <w:rStyle w:val="StringTok"/>
        </w:rPr>
        <w:t>"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wordLeng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movePunctuati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moveNumber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stemming =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removeWords("bateman")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</w:t>
      </w:r>
      <w:r>
        <w:rPr>
          <w:rStyle w:val="CommentTok"/>
        </w:rPr>
        <w:t>#bounds = list(global = c(minTermFreq, maxTermFreq))</w:t>
      </w:r>
      <w:r>
        <w:br/>
      </w:r>
      <w:r>
        <w:rPr>
          <w:rStyle w:val="NormalTok"/>
        </w:rPr>
        <w:t xml:space="preserve">                         ))</w:t>
      </w:r>
    </w:p>
    <w:p w14:paraId="22EB54D2" w14:textId="77777777" w:rsidR="009F2DA2" w:rsidRDefault="00B54D2F">
      <w:pPr>
        <w:pStyle w:val="SourceCode"/>
      </w:pPr>
      <w:r>
        <w:rPr>
          <w:rStyle w:val="NormalTok"/>
        </w:rPr>
        <w:t>ndoc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orpus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gnore extremely rare words i.e. terms that appear in less then 1% of the documents</w:t>
      </w:r>
      <w:r>
        <w:br/>
      </w:r>
      <w:r>
        <w:rPr>
          <w:rStyle w:val="NormalTok"/>
        </w:rPr>
        <w:t>min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CommentTok"/>
        </w:rPr>
        <w:t># ignore overly common words i.e. terms that appear in more than 50% of the documents</w:t>
      </w:r>
      <w:r>
        <w:br/>
      </w:r>
      <w:r>
        <w:rPr>
          <w:rStyle w:val="NormalTok"/>
        </w:rPr>
        <w:t>max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br/>
      </w:r>
      <w:r>
        <w:rPr>
          <w:rStyle w:val="NormalTok"/>
        </w:rPr>
        <w:t>dtm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or</w:t>
      </w:r>
      <w:r>
        <w:rPr>
          <w:rStyle w:val="NormalTok"/>
        </w:rPr>
        <w:t>pus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DataTypeTok"/>
        </w:rPr>
        <w:t>stopwords =</w:t>
      </w:r>
      <w:r>
        <w:rPr>
          <w:rStyle w:val="NormalTok"/>
        </w:rPr>
        <w:t xml:space="preserve"> (</w:t>
      </w:r>
      <w:r>
        <w:rPr>
          <w:rStyle w:val="StringTok"/>
        </w:rPr>
        <w:t>"en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wordLeng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movePunctuati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moveNumber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</w:t>
      </w:r>
      <w:r>
        <w:rPr>
          <w:rStyle w:val="CommentTok"/>
        </w:rPr>
        <w:t>#stemming = 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removeWords("bateman"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bounds = list(global = c(minTermFreq, maxTermFreq))</w:t>
      </w:r>
      <w:r>
        <w:br/>
      </w:r>
      <w:r>
        <w:rPr>
          <w:rStyle w:val="NormalTok"/>
        </w:rPr>
        <w:t xml:space="preserve">                         ))</w:t>
      </w:r>
    </w:p>
    <w:p w14:paraId="3921CBDD" w14:textId="77777777" w:rsidR="009F2DA2" w:rsidRDefault="00B54D2F">
      <w:pPr>
        <w:pStyle w:val="Heading3"/>
      </w:pPr>
      <w:bookmarkStart w:id="0" w:name="two-movies"/>
      <w:r>
        <w:t>Two movies</w:t>
      </w:r>
      <w:bookmarkEnd w:id="0"/>
    </w:p>
    <w:p w14:paraId="6096B360" w14:textId="2637C245" w:rsidR="009F2DA2" w:rsidRDefault="00B54D2F">
      <w:pPr>
        <w:pStyle w:val="SourceCode"/>
      </w:pPr>
      <w:r>
        <w:br/>
      </w:r>
      <w:r>
        <w:rPr>
          <w:rStyle w:val="NormalTok"/>
        </w:rPr>
        <w:t>tdm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tm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dm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tm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moving sparse terms</w:t>
      </w:r>
      <w:r>
        <w:br/>
      </w:r>
      <w:r>
        <w:rPr>
          <w:rStyle w:val="NormalTok"/>
        </w:rPr>
        <w:t>tdm_no_sparse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>(tdm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arse =</w:t>
      </w:r>
      <w:r>
        <w:rPr>
          <w:rStyle w:val="NormalTok"/>
        </w:rPr>
        <w:t xml:space="preserve"> </w:t>
      </w:r>
      <w:r>
        <w:rPr>
          <w:rStyle w:val="FloatTok"/>
        </w:rPr>
        <w:t>.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dm.mat_</w:t>
      </w:r>
      <w:r>
        <w:rPr>
          <w:rStyle w:val="DecValTok"/>
        </w:rPr>
        <w:t>1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dm_no_sparse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dm_no_sparse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>(tdm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parse =</w:t>
      </w:r>
      <w:r>
        <w:rPr>
          <w:rStyle w:val="NormalTok"/>
        </w:rPr>
        <w:t xml:space="preserve"> </w:t>
      </w:r>
      <w:r>
        <w:rPr>
          <w:rStyle w:val="FloatTok"/>
        </w:rPr>
        <w:t>.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dm.mat_</w:t>
      </w:r>
      <w:r>
        <w:rPr>
          <w:rStyle w:val="DecValTok"/>
        </w:rPr>
        <w:t>2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dm_no_sparse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06C5EC4" w14:textId="77777777" w:rsidR="009F2DA2" w:rsidRDefault="00B54D2F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First 20 most frequent words for Mov</w:t>
      </w:r>
      <w:r>
        <w:rPr>
          <w:rStyle w:val="CommentTok"/>
        </w:rPr>
        <w:t>e#1</w:t>
      </w:r>
      <w:r>
        <w:br/>
      </w:r>
      <w:r>
        <w:rPr>
          <w:rStyle w:val="NormalTok"/>
        </w:rPr>
        <w:t>word.freq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tdm.mat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word.freq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14:paraId="287C4678" w14:textId="53ECC4CE" w:rsidR="009F2DA2" w:rsidRDefault="00893245">
      <w:pPr>
        <w:pStyle w:val="FirstParagraph"/>
      </w:pPr>
      <w:r w:rsidRPr="00893245">
        <w:drawing>
          <wp:inline distT="0" distB="0" distL="0" distR="0" wp14:anchorId="3D470374" wp14:editId="71D990B8">
            <wp:extent cx="5943600" cy="3714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82516" w14:textId="77777777" w:rsidR="009F2DA2" w:rsidRDefault="00B54D2F">
      <w:pPr>
        <w:pStyle w:val="SourceCode"/>
      </w:pPr>
      <w:r>
        <w:rPr>
          <w:rStyle w:val="CommentTok"/>
        </w:rPr>
        <w:t>#Next 20 most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word.freq</w:t>
      </w:r>
      <w:proofErr w:type="gramEnd"/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14:paraId="47A39F5F" w14:textId="2F1787A8" w:rsidR="009F2DA2" w:rsidRDefault="00893245">
      <w:pPr>
        <w:pStyle w:val="FirstParagraph"/>
      </w:pPr>
      <w:r w:rsidRPr="00893245">
        <w:lastRenderedPageBreak/>
        <w:drawing>
          <wp:inline distT="0" distB="0" distL="0" distR="0" wp14:anchorId="34BBF4E0" wp14:editId="64AF0C75">
            <wp:extent cx="5943600" cy="3714750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5EC4E" w14:textId="77777777" w:rsidR="009F2DA2" w:rsidRDefault="00B54D2F">
      <w:pPr>
        <w:pStyle w:val="SourceCode"/>
      </w:pPr>
      <w:r>
        <w:rPr>
          <w:rStyle w:val="CommentTok"/>
        </w:rPr>
        <w:t>#Next 20 most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word.freq</w:t>
      </w:r>
      <w:proofErr w:type="gramEnd"/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41</w:t>
      </w:r>
      <w:r>
        <w:rPr>
          <w:rStyle w:val="OperatorTok"/>
        </w:rPr>
        <w:t>:</w:t>
      </w:r>
      <w:r>
        <w:rPr>
          <w:rStyle w:val="DecValTok"/>
        </w:rPr>
        <w:t>6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14:paraId="28E762A6" w14:textId="78FD2529" w:rsidR="009F2DA2" w:rsidRDefault="00893245">
      <w:pPr>
        <w:pStyle w:val="FirstParagraph"/>
      </w:pPr>
      <w:r w:rsidRPr="00893245">
        <w:drawing>
          <wp:inline distT="0" distB="0" distL="0" distR="0" wp14:anchorId="29A7B12B" wp14:editId="4B3F6C7D">
            <wp:extent cx="5943600" cy="3714750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3245">
        <w:rPr>
          <w:noProof/>
        </w:rPr>
        <w:t xml:space="preserve"> </w:t>
      </w:r>
    </w:p>
    <w:p w14:paraId="4FC04CF3" w14:textId="77777777" w:rsidR="009F2DA2" w:rsidRDefault="00B54D2F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tdm.mat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F54ED88" w14:textId="77777777" w:rsidR="009F2DA2" w:rsidRDefault="00B54D2F">
      <w:pPr>
        <w:pStyle w:val="SourceCode"/>
      </w:pPr>
      <w:r>
        <w:rPr>
          <w:rStyle w:val="VerbatimChar"/>
        </w:rPr>
        <w:t>## [1] 2376    1</w:t>
      </w:r>
    </w:p>
    <w:p w14:paraId="1829396C" w14:textId="21F98862" w:rsidR="009F2DA2" w:rsidRDefault="00B54D2F">
      <w:pPr>
        <w:pStyle w:val="SourceCode"/>
        <w:rPr>
          <w:rStyle w:val="CommentTok"/>
        </w:rPr>
      </w:pPr>
      <w:r>
        <w:rPr>
          <w:rStyle w:val="CommentTok"/>
        </w:rPr>
        <w:t>#Word Cloud for Movie#1</w:t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wordcloud(</w:t>
      </w:r>
      <w:proofErr w:type="gramEnd"/>
      <w:r>
        <w:rPr>
          <w:rStyle w:val="CommentTok"/>
        </w:rPr>
        <w:t xml:space="preserve">words = names(word.freq_1[4:2376]), </w:t>
      </w:r>
      <w:proofErr w:type="spellStart"/>
      <w:r>
        <w:rPr>
          <w:rStyle w:val="CommentTok"/>
        </w:rPr>
        <w:t>freq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word.freq_check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in.fr</w:t>
      </w:r>
      <w:r>
        <w:rPr>
          <w:rStyle w:val="CommentTok"/>
        </w:rPr>
        <w:t>eq</w:t>
      </w:r>
      <w:proofErr w:type="spellEnd"/>
      <w:r>
        <w:rPr>
          <w:rStyle w:val="CommentTok"/>
        </w:rPr>
        <w:t xml:space="preserve"> = 100, col = rainbow(1000), max.words = 50)</w:t>
      </w:r>
    </w:p>
    <w:p w14:paraId="7CF1E5E6" w14:textId="1BC1FB95" w:rsidR="00893245" w:rsidRDefault="00893245">
      <w:pPr>
        <w:pStyle w:val="SourceCode"/>
        <w:rPr>
          <w:rStyle w:val="CommentTok"/>
        </w:rPr>
      </w:pPr>
    </w:p>
    <w:p w14:paraId="09187391" w14:textId="0A162891" w:rsidR="00893245" w:rsidRDefault="00893245">
      <w:pPr>
        <w:pStyle w:val="SourceCode"/>
      </w:pPr>
    </w:p>
    <w:p w14:paraId="68C92ED2" w14:textId="229466FF" w:rsidR="00893245" w:rsidRDefault="00893245" w:rsidP="00893245">
      <w:pPr>
        <w:pStyle w:val="BodyText"/>
      </w:pPr>
      <w:r>
        <w:t>Move#</w:t>
      </w:r>
      <w:r w:rsidR="00D26EB5">
        <w:t>1</w:t>
      </w:r>
      <w:r>
        <w:t xml:space="preserve"> A </w:t>
      </w:r>
      <w:r w:rsidR="00D26EB5">
        <w:t>Few Good Men</w:t>
      </w:r>
    </w:p>
    <w:p w14:paraId="3DBA9274" w14:textId="47C9FB64" w:rsidR="00D26EB5" w:rsidRDefault="00D26EB5" w:rsidP="00893245">
      <w:pPr>
        <w:pStyle w:val="BodyText"/>
      </w:pPr>
    </w:p>
    <w:p w14:paraId="2ABE0E9C" w14:textId="770E6B0D" w:rsidR="00D26EB5" w:rsidRDefault="00D26EB5" w:rsidP="00893245">
      <w:pPr>
        <w:pStyle w:val="BodyText"/>
      </w:pPr>
      <w:r w:rsidRPr="006D204F">
        <w:drawing>
          <wp:inline distT="0" distB="0" distL="0" distR="0" wp14:anchorId="279478DC" wp14:editId="05ED66FE">
            <wp:extent cx="4419600" cy="4376632"/>
            <wp:effectExtent l="0" t="0" r="0" b="0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5154" cy="4382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DBD77" w14:textId="3A7E4DCA" w:rsidR="0093698D" w:rsidRDefault="0093698D" w:rsidP="00893245">
      <w:pPr>
        <w:pStyle w:val="BodyText"/>
      </w:pPr>
      <w:r>
        <w:rPr>
          <w:noProof/>
        </w:rPr>
        <w:lastRenderedPageBreak/>
        <w:drawing>
          <wp:inline distT="0" distB="0" distL="0" distR="0" wp14:anchorId="7075051C" wp14:editId="4E26185E">
            <wp:extent cx="5943600" cy="5943600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-Few-Good-Men-feeling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77E0BD" wp14:editId="0BD96821">
            <wp:extent cx="4597400" cy="4597400"/>
            <wp:effectExtent l="0" t="0" r="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-Few-Good-Men-perc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  <w:r>
        <w:rPr>
          <w:noProof/>
        </w:rPr>
        <w:lastRenderedPageBreak/>
        <w:drawing>
          <wp:inline distT="0" distB="0" distL="0" distR="0" wp14:anchorId="424214F0" wp14:editId="1A7B1F91">
            <wp:extent cx="4597400" cy="4597400"/>
            <wp:effectExtent l="0" t="0" r="0" b="0"/>
            <wp:docPr id="20" name="Picture 2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-Few-Good-Men-tra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C6ABF" w14:textId="7887FEE5" w:rsidR="0093698D" w:rsidRDefault="0093698D" w:rsidP="00893245">
      <w:pPr>
        <w:pStyle w:val="BodyText"/>
      </w:pPr>
    </w:p>
    <w:p w14:paraId="144A8B68" w14:textId="0AD2E422" w:rsidR="0093698D" w:rsidRDefault="0093698D" w:rsidP="00893245">
      <w:pPr>
        <w:pStyle w:val="BodyText"/>
      </w:pPr>
    </w:p>
    <w:p w14:paraId="5786AD8A" w14:textId="64BC6205" w:rsidR="0093698D" w:rsidRDefault="0093698D" w:rsidP="00893245">
      <w:pPr>
        <w:pStyle w:val="BodyText"/>
      </w:pPr>
    </w:p>
    <w:p w14:paraId="2A094052" w14:textId="3FF54FD9" w:rsidR="0093698D" w:rsidRDefault="0093698D" w:rsidP="00893245">
      <w:pPr>
        <w:pStyle w:val="BodyText"/>
      </w:pPr>
    </w:p>
    <w:p w14:paraId="41050B4D" w14:textId="798F7025" w:rsidR="0093698D" w:rsidRDefault="0093698D" w:rsidP="00893245">
      <w:pPr>
        <w:pStyle w:val="BodyText"/>
      </w:pPr>
    </w:p>
    <w:p w14:paraId="0ECE4038" w14:textId="198252BA" w:rsidR="0093698D" w:rsidRDefault="0093698D" w:rsidP="00893245">
      <w:pPr>
        <w:pStyle w:val="BodyText"/>
      </w:pPr>
    </w:p>
    <w:p w14:paraId="37AC6DC2" w14:textId="6CFB6A30" w:rsidR="0093698D" w:rsidRDefault="0093698D" w:rsidP="00893245">
      <w:pPr>
        <w:pStyle w:val="BodyText"/>
      </w:pPr>
    </w:p>
    <w:p w14:paraId="0425B4EB" w14:textId="77777777" w:rsidR="0093698D" w:rsidRDefault="0093698D" w:rsidP="00893245">
      <w:pPr>
        <w:pStyle w:val="BodyText"/>
      </w:pPr>
    </w:p>
    <w:p w14:paraId="0F1F0092" w14:textId="2CC3E797" w:rsidR="00893245" w:rsidRDefault="00893245" w:rsidP="00893245"/>
    <w:p w14:paraId="5B331B4C" w14:textId="52AB0E8C" w:rsidR="00893245" w:rsidRDefault="00893245" w:rsidP="00893245"/>
    <w:p w14:paraId="0759E5D5" w14:textId="1ED2CF1C" w:rsidR="00893245" w:rsidRDefault="00893245" w:rsidP="00893245"/>
    <w:p w14:paraId="18601787" w14:textId="77777777" w:rsidR="00893245" w:rsidRPr="00893245" w:rsidRDefault="00893245" w:rsidP="00893245"/>
    <w:p w14:paraId="008CB4DD" w14:textId="77777777" w:rsidR="009F2DA2" w:rsidRDefault="00B54D2F">
      <w:pPr>
        <w:pStyle w:val="SourceCode"/>
      </w:pPr>
      <w:r>
        <w:rPr>
          <w:rStyle w:val="CommentTok"/>
        </w:rPr>
        <w:lastRenderedPageBreak/>
        <w:t>#First 20 most frequent words for Movie#2</w:t>
      </w:r>
      <w:r>
        <w:br/>
      </w:r>
      <w:r>
        <w:rPr>
          <w:rStyle w:val="NormalTok"/>
        </w:rPr>
        <w:t>word.freq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</w:t>
      </w:r>
      <w:r>
        <w:rPr>
          <w:rStyle w:val="KeywordTok"/>
        </w:rPr>
        <w:t>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tdm.mat_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word.freq</w:t>
      </w:r>
      <w:proofErr w:type="gramEnd"/>
      <w:r>
        <w:rPr>
          <w:rStyle w:val="NormalTok"/>
        </w:rPr>
        <w:t>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14:paraId="3103207C" w14:textId="47DDC016" w:rsidR="009F2DA2" w:rsidRDefault="00893245">
      <w:pPr>
        <w:pStyle w:val="FirstParagraph"/>
      </w:pPr>
      <w:r w:rsidRPr="00893245">
        <w:drawing>
          <wp:inline distT="0" distB="0" distL="0" distR="0" wp14:anchorId="211EE2E9" wp14:editId="545AADEA">
            <wp:extent cx="5943600" cy="3714750"/>
            <wp:effectExtent l="0" t="0" r="0" b="0"/>
            <wp:docPr id="9" name="Picture 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1F03D" w14:textId="77777777" w:rsidR="009F2DA2" w:rsidRDefault="00B54D2F">
      <w:pPr>
        <w:pStyle w:val="SourceCode"/>
      </w:pPr>
      <w:r>
        <w:rPr>
          <w:rStyle w:val="CommentTok"/>
        </w:rPr>
        <w:t>#Next 20 most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word.freq</w:t>
      </w:r>
      <w:proofErr w:type="gramEnd"/>
      <w:r>
        <w:rPr>
          <w:rStyle w:val="NormalTok"/>
        </w:rPr>
        <w:t>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14:paraId="456A4C88" w14:textId="4E775C34" w:rsidR="009F2DA2" w:rsidRDefault="00893245">
      <w:pPr>
        <w:pStyle w:val="FirstParagraph"/>
      </w:pPr>
      <w:r>
        <w:rPr>
          <w:noProof/>
        </w:rPr>
        <w:lastRenderedPageBreak/>
        <w:drawing>
          <wp:inline distT="0" distB="0" distL="0" distR="0" wp14:anchorId="5419257C" wp14:editId="5467C7AC">
            <wp:extent cx="5943600" cy="3714750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6E303" w14:textId="77777777" w:rsidR="009F2DA2" w:rsidRDefault="00B54D2F">
      <w:pPr>
        <w:pStyle w:val="SourceCode"/>
      </w:pPr>
      <w:r>
        <w:rPr>
          <w:rStyle w:val="CommentTok"/>
        </w:rPr>
        <w:t>#Next 20 most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word.freq</w:t>
      </w:r>
      <w:proofErr w:type="gramEnd"/>
      <w:r>
        <w:rPr>
          <w:rStyle w:val="NormalTok"/>
        </w:rPr>
        <w:t>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DecValTok"/>
        </w:rPr>
        <w:t>41</w:t>
      </w:r>
      <w:r>
        <w:rPr>
          <w:rStyle w:val="OperatorTok"/>
        </w:rPr>
        <w:t>:</w:t>
      </w:r>
      <w:r>
        <w:rPr>
          <w:rStyle w:val="DecValTok"/>
        </w:rPr>
        <w:t>60</w:t>
      </w:r>
      <w:r>
        <w:rPr>
          <w:rStyle w:val="NormalTok"/>
        </w:rPr>
        <w:t xml:space="preserve">]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</w:p>
    <w:p w14:paraId="153FA942" w14:textId="0AA872F0" w:rsidR="009F2DA2" w:rsidRDefault="00893245">
      <w:pPr>
        <w:pStyle w:val="FirstParagraph"/>
      </w:pPr>
      <w:r>
        <w:rPr>
          <w:noProof/>
        </w:rPr>
        <w:drawing>
          <wp:inline distT="0" distB="0" distL="0" distR="0" wp14:anchorId="7B4E0D78" wp14:editId="13B75237">
            <wp:extent cx="5943600" cy="3714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D012C" w14:textId="77777777" w:rsidR="009F2DA2" w:rsidRDefault="00B54D2F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tdm.mat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332D7AB" w14:textId="77777777" w:rsidR="009F2DA2" w:rsidRDefault="00B54D2F">
      <w:pPr>
        <w:pStyle w:val="SourceCode"/>
      </w:pPr>
      <w:r>
        <w:rPr>
          <w:rStyle w:val="VerbatimChar"/>
        </w:rPr>
        <w:t>## [1] 2544    1</w:t>
      </w:r>
    </w:p>
    <w:p w14:paraId="20887711" w14:textId="35C45C2B" w:rsidR="009F2DA2" w:rsidRDefault="00B54D2F">
      <w:pPr>
        <w:pStyle w:val="SourceCode"/>
        <w:rPr>
          <w:rStyle w:val="CommentTok"/>
        </w:rPr>
      </w:pPr>
      <w:r>
        <w:rPr>
          <w:rStyle w:val="CommentTok"/>
        </w:rPr>
        <w:t>#Word Cloud for Movie#2</w:t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wordcloud(</w:t>
      </w:r>
      <w:proofErr w:type="gramEnd"/>
      <w:r>
        <w:rPr>
          <w:rStyle w:val="CommentTok"/>
        </w:rPr>
        <w:t>words = names(word.freq_2[4:2544]), freq = word.freq_check, min.freq = 100, col = rainbow(1000), max.words = 50)</w:t>
      </w:r>
    </w:p>
    <w:p w14:paraId="4910A866" w14:textId="729864CB" w:rsidR="00893245" w:rsidRDefault="00893245" w:rsidP="00893245">
      <w:pPr>
        <w:pStyle w:val="BodyText"/>
        <w:rPr>
          <w:noProof/>
        </w:rPr>
      </w:pPr>
      <w:r>
        <w:rPr>
          <w:noProof/>
        </w:rPr>
        <w:t>Movie #2 A Prayer Before Dawn</w:t>
      </w:r>
    </w:p>
    <w:p w14:paraId="5B5FB0E3" w14:textId="4BECAE5F" w:rsidR="00D26EB5" w:rsidRDefault="00D26EB5" w:rsidP="00893245">
      <w:pPr>
        <w:pStyle w:val="BodyText"/>
        <w:rPr>
          <w:noProof/>
        </w:rPr>
      </w:pPr>
    </w:p>
    <w:p w14:paraId="51EA5BD3" w14:textId="0BFBF447" w:rsidR="00D26EB5" w:rsidRDefault="00D26EB5" w:rsidP="00893245">
      <w:pPr>
        <w:pStyle w:val="BodyText"/>
        <w:rPr>
          <w:noProof/>
        </w:rPr>
      </w:pPr>
      <w:r w:rsidRPr="004A13BE">
        <w:drawing>
          <wp:inline distT="0" distB="0" distL="0" distR="0" wp14:anchorId="4E19EC06" wp14:editId="53808648">
            <wp:extent cx="4176889" cy="3926543"/>
            <wp:effectExtent l="0" t="0" r="0" b="0"/>
            <wp:docPr id="61" name="Picture 6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84317" cy="393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708C1" w14:textId="6377C075" w:rsidR="0093698D" w:rsidRDefault="0093698D" w:rsidP="00893245">
      <w:pPr>
        <w:pStyle w:val="BodyText"/>
        <w:rPr>
          <w:noProof/>
        </w:rPr>
      </w:pPr>
    </w:p>
    <w:p w14:paraId="041F3B5F" w14:textId="77777777" w:rsidR="0093698D" w:rsidRDefault="0093698D" w:rsidP="00893245">
      <w:pPr>
        <w:pStyle w:val="BodyText"/>
        <w:rPr>
          <w:noProof/>
        </w:rPr>
      </w:pPr>
    </w:p>
    <w:p w14:paraId="2485D450" w14:textId="77777777" w:rsidR="0093698D" w:rsidRDefault="0093698D">
      <w:pPr>
        <w:pStyle w:val="BodyText"/>
      </w:pPr>
      <w:r>
        <w:rPr>
          <w:noProof/>
        </w:rPr>
        <w:lastRenderedPageBreak/>
        <w:drawing>
          <wp:inline distT="0" distB="0" distL="0" distR="0" wp14:anchorId="30A2AB4D" wp14:editId="2D3F2D72">
            <wp:extent cx="5435600" cy="5435600"/>
            <wp:effectExtent l="0" t="0" r="0" b="0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-Prayer-Before-Dawn-feelings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508" cy="5438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615A6" w14:textId="57551B8A" w:rsidR="009F2DA2" w:rsidRDefault="0093698D">
      <w:pPr>
        <w:pStyle w:val="BodyText"/>
      </w:pPr>
      <w:r>
        <w:rPr>
          <w:noProof/>
        </w:rPr>
        <w:lastRenderedPageBreak/>
        <w:drawing>
          <wp:inline distT="0" distB="0" distL="0" distR="0" wp14:anchorId="7C4CE448" wp14:editId="73206495">
            <wp:extent cx="4597400" cy="4597400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-Prayer-Before-Dawn-perc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C73713" wp14:editId="46CD8167">
            <wp:extent cx="4597400" cy="4597400"/>
            <wp:effectExtent l="0" t="0" r="0" b="0"/>
            <wp:docPr id="15" name="Picture 1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-Prayer-Before-Dawn-tran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2D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B27F7" w14:textId="77777777" w:rsidR="00B54D2F" w:rsidRDefault="00B54D2F">
      <w:pPr>
        <w:spacing w:after="0"/>
      </w:pPr>
      <w:r>
        <w:separator/>
      </w:r>
    </w:p>
  </w:endnote>
  <w:endnote w:type="continuationSeparator" w:id="0">
    <w:p w14:paraId="460CD2B1" w14:textId="77777777" w:rsidR="00B54D2F" w:rsidRDefault="00B54D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2BB680" w14:textId="77777777" w:rsidR="00B54D2F" w:rsidRDefault="00B54D2F">
      <w:r>
        <w:separator/>
      </w:r>
    </w:p>
  </w:footnote>
  <w:footnote w:type="continuationSeparator" w:id="0">
    <w:p w14:paraId="01DEC64F" w14:textId="77777777" w:rsidR="00B54D2F" w:rsidRDefault="00B54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2860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1A03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93245"/>
    <w:rsid w:val="008D6863"/>
    <w:rsid w:val="0093698D"/>
    <w:rsid w:val="009F2DA2"/>
    <w:rsid w:val="00B54D2F"/>
    <w:rsid w:val="00B86B75"/>
    <w:rsid w:val="00BC48D5"/>
    <w:rsid w:val="00C36279"/>
    <w:rsid w:val="00D26EB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4B6078"/>
  <w15:docId w15:val="{3D9C8E09-679E-2445-9F48-3AA909CDF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515</Words>
  <Characters>2940</Characters>
  <Application>Microsoft Office Word</Application>
  <DocSecurity>0</DocSecurity>
  <Lines>24</Lines>
  <Paragraphs>6</Paragraphs>
  <ScaleCrop>false</ScaleCrop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-Movies</dc:title>
  <dc:creator>Mikolaj Wieczorek and Marshal Will</dc:creator>
  <cp:keywords/>
  <cp:lastModifiedBy>Wieczorek, Mikolaj A</cp:lastModifiedBy>
  <cp:revision>4</cp:revision>
  <dcterms:created xsi:type="dcterms:W3CDTF">2019-12-12T14:26:00Z</dcterms:created>
  <dcterms:modified xsi:type="dcterms:W3CDTF">2019-12-12T14:36:00Z</dcterms:modified>
</cp:coreProperties>
</file>